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002"/>
        <w:gridCol w:w="8837"/>
        <w:gridCol w:w="2109"/>
      </w:tblGrid>
      <w:tr w:rsidR="00B34FC2" w14:paraId="7A852B89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7334C553" w14:textId="246B3583" w:rsidR="00300AE2" w:rsidRDefault="00300AE2">
            <w:r>
              <w:t>Anterior vaginal wall repair</w:t>
            </w:r>
          </w:p>
        </w:tc>
        <w:tc>
          <w:tcPr>
            <w:tcW w:w="3168" w:type="pct"/>
            <w:vAlign w:val="center"/>
          </w:tcPr>
          <w:p w14:paraId="4A82EFE5" w14:textId="7206D478" w:rsidR="00300AE2" w:rsidRDefault="00C847D0">
            <w:hyperlink r:id="rId6" w:history="1">
              <w:r w:rsidR="00300AE2">
                <w:rPr>
                  <w:rStyle w:val="Hyperlink"/>
                </w:rPr>
                <w:t>anterior-vaginal-wall-repair-RV2-2-1.pdf (yourpelvicfloor.org)</w:t>
              </w:r>
            </w:hyperlink>
          </w:p>
        </w:tc>
        <w:tc>
          <w:tcPr>
            <w:tcW w:w="756" w:type="pct"/>
            <w:vAlign w:val="center"/>
          </w:tcPr>
          <w:p w14:paraId="1C3A1004" w14:textId="49110F00" w:rsidR="00300AE2" w:rsidRDefault="00300AE2">
            <w:r>
              <w:rPr>
                <w:noProof/>
              </w:rPr>
              <w:drawing>
                <wp:inline distT="0" distB="0" distL="0" distR="0" wp14:anchorId="2E795C0D" wp14:editId="66270742">
                  <wp:extent cx="744220" cy="744220"/>
                  <wp:effectExtent l="0" t="0" r="0" b="0"/>
                  <wp:docPr id="1" name="Picture 1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Qr code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44220" cy="744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152F25DA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61E42EEA" w14:textId="50951DC8" w:rsidR="00300AE2" w:rsidRDefault="00A4607B">
            <w:r>
              <w:t>Bladder Diary</w:t>
            </w:r>
          </w:p>
        </w:tc>
        <w:tc>
          <w:tcPr>
            <w:tcW w:w="3168" w:type="pct"/>
            <w:vAlign w:val="center"/>
          </w:tcPr>
          <w:p w14:paraId="09E8A280" w14:textId="12861169" w:rsidR="00300AE2" w:rsidRDefault="00C847D0">
            <w:hyperlink r:id="rId8" w:history="1">
              <w:r w:rsidR="00A4607B">
                <w:rPr>
                  <w:rStyle w:val="Hyperlink"/>
                </w:rPr>
                <w:t>Bladder_Diary-5.pdf (yourpelvicfloor.org)</w:t>
              </w:r>
            </w:hyperlink>
          </w:p>
        </w:tc>
        <w:tc>
          <w:tcPr>
            <w:tcW w:w="756" w:type="pct"/>
            <w:vAlign w:val="center"/>
          </w:tcPr>
          <w:p w14:paraId="3CAEB3A9" w14:textId="4B38FD36" w:rsidR="00300AE2" w:rsidRDefault="00655610">
            <w:r>
              <w:rPr>
                <w:noProof/>
              </w:rPr>
              <w:drawing>
                <wp:inline distT="0" distB="0" distL="0" distR="0" wp14:anchorId="433DAB52" wp14:editId="72F737A5">
                  <wp:extent cx="745200" cy="745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36C090D6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4CCBCC4C" w14:textId="4EBDEEB0" w:rsidR="00300AE2" w:rsidRDefault="00A4607B">
            <w:r>
              <w:t xml:space="preserve">Bladder Training </w:t>
            </w:r>
          </w:p>
        </w:tc>
        <w:tc>
          <w:tcPr>
            <w:tcW w:w="3168" w:type="pct"/>
            <w:vAlign w:val="center"/>
          </w:tcPr>
          <w:p w14:paraId="416970FA" w14:textId="09F4C1EE" w:rsidR="00300AE2" w:rsidRDefault="00C847D0">
            <w:hyperlink r:id="rId10" w:history="1">
              <w:r w:rsidR="00A4607B">
                <w:rPr>
                  <w:rStyle w:val="Hyperlink"/>
                </w:rPr>
                <w:t>Bladder_Training_RV1-3.pdf (yourpelvicfloor.org)</w:t>
              </w:r>
            </w:hyperlink>
          </w:p>
        </w:tc>
        <w:tc>
          <w:tcPr>
            <w:tcW w:w="756" w:type="pct"/>
            <w:vAlign w:val="center"/>
          </w:tcPr>
          <w:p w14:paraId="051FF9D8" w14:textId="5D98BCE9" w:rsidR="00300AE2" w:rsidRDefault="00A4607B">
            <w:r>
              <w:rPr>
                <w:noProof/>
              </w:rPr>
              <w:drawing>
                <wp:inline distT="0" distB="0" distL="0" distR="0" wp14:anchorId="31D9CF0B" wp14:editId="1167B2EA">
                  <wp:extent cx="745200" cy="7452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3BFCE4FA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14813285" w14:textId="5E80AC84" w:rsidR="00300AE2" w:rsidRDefault="00A4607B">
            <w:r>
              <w:t xml:space="preserve">Botulinum Toxin A (BOTA) for Overactive Bladder and Neurogenic Detrusor Overactivity  </w:t>
            </w:r>
          </w:p>
        </w:tc>
        <w:tc>
          <w:tcPr>
            <w:tcW w:w="3168" w:type="pct"/>
            <w:vAlign w:val="center"/>
          </w:tcPr>
          <w:p w14:paraId="3B7BC473" w14:textId="623D01C9" w:rsidR="00300AE2" w:rsidRDefault="00C847D0">
            <w:hyperlink r:id="rId12" w:history="1">
              <w:r w:rsidR="00A4607B">
                <w:rPr>
                  <w:rStyle w:val="Hyperlink"/>
                </w:rPr>
                <w:t>Botulinum_Toxin.pdf (yourpelvicfloor.org)</w:t>
              </w:r>
            </w:hyperlink>
          </w:p>
        </w:tc>
        <w:tc>
          <w:tcPr>
            <w:tcW w:w="756" w:type="pct"/>
            <w:vAlign w:val="center"/>
          </w:tcPr>
          <w:p w14:paraId="162C4918" w14:textId="296F910D" w:rsidR="00300AE2" w:rsidRDefault="00A4607B">
            <w:r>
              <w:rPr>
                <w:noProof/>
              </w:rPr>
              <w:drawing>
                <wp:inline distT="0" distB="0" distL="0" distR="0" wp14:anchorId="7DD330A5" wp14:editId="1E48C6F7">
                  <wp:extent cx="745200" cy="745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17072FCE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6FE91AB1" w14:textId="2DD24670" w:rsidR="00300AE2" w:rsidRDefault="00AB68CD">
            <w:r>
              <w:t xml:space="preserve">Colpocleisis </w:t>
            </w:r>
          </w:p>
        </w:tc>
        <w:tc>
          <w:tcPr>
            <w:tcW w:w="3168" w:type="pct"/>
            <w:vAlign w:val="center"/>
          </w:tcPr>
          <w:p w14:paraId="5CB1EA44" w14:textId="3A7637F1" w:rsidR="00300AE2" w:rsidRDefault="00C847D0">
            <w:hyperlink r:id="rId14" w:history="1">
              <w:r w:rsidR="00AB68CD">
                <w:rPr>
                  <w:rStyle w:val="Hyperlink"/>
                </w:rPr>
                <w:t>Colpocleisis_English_RV2.pdf (yourpelvicfloor.org)</w:t>
              </w:r>
            </w:hyperlink>
          </w:p>
        </w:tc>
        <w:tc>
          <w:tcPr>
            <w:tcW w:w="756" w:type="pct"/>
            <w:vAlign w:val="center"/>
          </w:tcPr>
          <w:p w14:paraId="3075172F" w14:textId="680BC602" w:rsidR="00300AE2" w:rsidRDefault="00183B45">
            <w:r>
              <w:rPr>
                <w:noProof/>
              </w:rPr>
              <w:drawing>
                <wp:inline distT="0" distB="0" distL="0" distR="0" wp14:anchorId="3987995B" wp14:editId="22A14922">
                  <wp:extent cx="745200" cy="745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2921C268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09C1C17D" w14:textId="5B8BF4B8" w:rsidR="00300AE2" w:rsidRDefault="00183B45">
            <w:r>
              <w:lastRenderedPageBreak/>
              <w:t xml:space="preserve">Colposuspension for Stress Incontinence </w:t>
            </w:r>
          </w:p>
        </w:tc>
        <w:tc>
          <w:tcPr>
            <w:tcW w:w="3168" w:type="pct"/>
            <w:vAlign w:val="center"/>
          </w:tcPr>
          <w:p w14:paraId="69288F1B" w14:textId="7D7C1EBC" w:rsidR="00300AE2" w:rsidRDefault="00C847D0">
            <w:hyperlink r:id="rId16" w:history="1">
              <w:r w:rsidR="00183B45">
                <w:rPr>
                  <w:rStyle w:val="Hyperlink"/>
                </w:rPr>
                <w:t>Colposuspension_RV1.pdf (yourpelvicfloor.org)</w:t>
              </w:r>
            </w:hyperlink>
          </w:p>
        </w:tc>
        <w:tc>
          <w:tcPr>
            <w:tcW w:w="756" w:type="pct"/>
            <w:vAlign w:val="center"/>
          </w:tcPr>
          <w:p w14:paraId="5406EF93" w14:textId="6021A83F" w:rsidR="00300AE2" w:rsidRDefault="00183B45">
            <w:r>
              <w:rPr>
                <w:noProof/>
              </w:rPr>
              <w:drawing>
                <wp:inline distT="0" distB="0" distL="0" distR="0" wp14:anchorId="7AE4A1C8" wp14:editId="549E8F23">
                  <wp:extent cx="745200" cy="7452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1FDC680F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0F2BC7C2" w14:textId="5F12CD10" w:rsidR="00300AE2" w:rsidRDefault="00183B45">
            <w:r>
              <w:t xml:space="preserve">Constipation </w:t>
            </w:r>
          </w:p>
        </w:tc>
        <w:tc>
          <w:tcPr>
            <w:tcW w:w="3168" w:type="pct"/>
            <w:vAlign w:val="center"/>
          </w:tcPr>
          <w:p w14:paraId="1D9B04E4" w14:textId="44CBB599" w:rsidR="00300AE2" w:rsidRDefault="00C847D0">
            <w:hyperlink r:id="rId18" w:history="1">
              <w:r w:rsidR="00183B45">
                <w:rPr>
                  <w:rStyle w:val="Hyperlink"/>
                </w:rPr>
                <w:t>Constipation_RV1.pdf (yourpelvicfloor.org)</w:t>
              </w:r>
            </w:hyperlink>
          </w:p>
        </w:tc>
        <w:tc>
          <w:tcPr>
            <w:tcW w:w="756" w:type="pct"/>
            <w:vAlign w:val="center"/>
          </w:tcPr>
          <w:p w14:paraId="5F176722" w14:textId="5B639613" w:rsidR="00300AE2" w:rsidRDefault="00183B45">
            <w:r>
              <w:rPr>
                <w:noProof/>
              </w:rPr>
              <w:drawing>
                <wp:inline distT="0" distB="0" distL="0" distR="0" wp14:anchorId="5147D4DF" wp14:editId="1ADFB3E9">
                  <wp:extent cx="745200" cy="7452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7E52653E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6DE22869" w14:textId="3EFD90F7" w:rsidR="00183B45" w:rsidRDefault="00183B45">
            <w:r>
              <w:t xml:space="preserve">Continence Pads </w:t>
            </w:r>
            <w:r w:rsidR="002B0DE8">
              <w:t>and Perineal Care</w:t>
            </w:r>
          </w:p>
        </w:tc>
        <w:tc>
          <w:tcPr>
            <w:tcW w:w="3168" w:type="pct"/>
            <w:vAlign w:val="center"/>
          </w:tcPr>
          <w:p w14:paraId="18353DC2" w14:textId="2317041A" w:rsidR="00183B45" w:rsidRDefault="00C847D0">
            <w:hyperlink r:id="rId20" w:history="1">
              <w:r w:rsidR="00183B45">
                <w:rPr>
                  <w:rStyle w:val="Hyperlink"/>
                </w:rPr>
                <w:t>Continence_Pads_and_Perineal_Care-new-1.pdf (yourpelvicfloor.org)</w:t>
              </w:r>
            </w:hyperlink>
          </w:p>
        </w:tc>
        <w:tc>
          <w:tcPr>
            <w:tcW w:w="756" w:type="pct"/>
            <w:vAlign w:val="center"/>
          </w:tcPr>
          <w:p w14:paraId="4D8EE775" w14:textId="643B0814" w:rsidR="00183B45" w:rsidRDefault="002B0DE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75B7A3" wp14:editId="5044955D">
                  <wp:extent cx="745200" cy="7452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317D6B01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2656A425" w14:textId="2765F9AC" w:rsidR="00183B45" w:rsidRDefault="002B0DE8">
            <w:r>
              <w:t>Cystoscopy</w:t>
            </w:r>
          </w:p>
        </w:tc>
        <w:tc>
          <w:tcPr>
            <w:tcW w:w="3168" w:type="pct"/>
            <w:vAlign w:val="center"/>
          </w:tcPr>
          <w:p w14:paraId="64E3DED4" w14:textId="0CA601AD" w:rsidR="00183B45" w:rsidRDefault="00C847D0">
            <w:hyperlink r:id="rId22" w:history="1">
              <w:r w:rsidR="002B0DE8">
                <w:rPr>
                  <w:rStyle w:val="Hyperlink"/>
                </w:rPr>
                <w:t>Cystoscopy_RV1.pdf (yourpelvicfloor.org)</w:t>
              </w:r>
            </w:hyperlink>
          </w:p>
        </w:tc>
        <w:tc>
          <w:tcPr>
            <w:tcW w:w="756" w:type="pct"/>
            <w:vAlign w:val="center"/>
          </w:tcPr>
          <w:p w14:paraId="14E85E7C" w14:textId="1DBF53B5" w:rsidR="00183B45" w:rsidRDefault="002B0DE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3E0230" wp14:editId="411D1D6E">
                  <wp:extent cx="745200" cy="7452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0F77B8E3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6B6BE9C0" w14:textId="2EC59908" w:rsidR="00183B45" w:rsidRDefault="002B0DE8">
            <w:r>
              <w:t xml:space="preserve">Dyspareunia (Painful Sex) </w:t>
            </w:r>
          </w:p>
        </w:tc>
        <w:tc>
          <w:tcPr>
            <w:tcW w:w="3168" w:type="pct"/>
            <w:vAlign w:val="center"/>
          </w:tcPr>
          <w:p w14:paraId="25F36675" w14:textId="56234AD1" w:rsidR="00183B45" w:rsidRDefault="00C847D0">
            <w:hyperlink r:id="rId24" w:history="1">
              <w:r w:rsidR="002B0DE8">
                <w:rPr>
                  <w:rStyle w:val="Hyperlink"/>
                </w:rPr>
                <w:t>painful-sex-dyspareunia-V1.pdf (yourpelvicfloor.org)</w:t>
              </w:r>
            </w:hyperlink>
          </w:p>
        </w:tc>
        <w:tc>
          <w:tcPr>
            <w:tcW w:w="756" w:type="pct"/>
            <w:vAlign w:val="center"/>
          </w:tcPr>
          <w:p w14:paraId="05AE6C27" w14:textId="4938515C" w:rsidR="00183B45" w:rsidRDefault="002B0DE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B527F74" wp14:editId="69149668">
                  <wp:extent cx="745200" cy="7452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414AF28A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235AB116" w14:textId="0FBE460C" w:rsidR="002B0DE8" w:rsidRDefault="002B0DE8">
            <w:r>
              <w:lastRenderedPageBreak/>
              <w:t>Fascial Slings</w:t>
            </w:r>
          </w:p>
        </w:tc>
        <w:tc>
          <w:tcPr>
            <w:tcW w:w="3168" w:type="pct"/>
            <w:vAlign w:val="center"/>
          </w:tcPr>
          <w:p w14:paraId="69485A8D" w14:textId="778E991D" w:rsidR="002B0DE8" w:rsidRDefault="00C847D0">
            <w:hyperlink r:id="rId26" w:history="1">
              <w:r w:rsidR="002B0DE8">
                <w:rPr>
                  <w:rStyle w:val="Hyperlink"/>
                </w:rPr>
                <w:t>Fascial_Slings.pdf (yourpelvicfloor.org)</w:t>
              </w:r>
            </w:hyperlink>
          </w:p>
        </w:tc>
        <w:tc>
          <w:tcPr>
            <w:tcW w:w="756" w:type="pct"/>
            <w:vAlign w:val="center"/>
          </w:tcPr>
          <w:p w14:paraId="17C6D0F5" w14:textId="597CB9B2" w:rsidR="002B0DE8" w:rsidRDefault="002B0DE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719B2C5" wp14:editId="679F3B17">
                  <wp:extent cx="745200" cy="7452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3B08CBE3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6F9BFCDF" w14:textId="1F948202" w:rsidR="002B0DE8" w:rsidRDefault="002B0DE8">
            <w:proofErr w:type="spellStart"/>
            <w:r>
              <w:t>Fe</w:t>
            </w:r>
            <w:r w:rsidR="00B54120">
              <w:t>cal</w:t>
            </w:r>
            <w:proofErr w:type="spellEnd"/>
            <w:r w:rsidR="00B54120">
              <w:t xml:space="preserve"> Incontinence (Bowel Control Problem)</w:t>
            </w:r>
          </w:p>
        </w:tc>
        <w:tc>
          <w:tcPr>
            <w:tcW w:w="3168" w:type="pct"/>
            <w:vAlign w:val="center"/>
          </w:tcPr>
          <w:p w14:paraId="4E40E2AF" w14:textId="35681FB3" w:rsidR="002B0DE8" w:rsidRDefault="00C847D0">
            <w:hyperlink r:id="rId28" w:history="1">
              <w:r w:rsidR="002B0DE8">
                <w:rPr>
                  <w:rStyle w:val="Hyperlink"/>
                </w:rPr>
                <w:t>Fecal_Incontinence.pdf (yourpelvicfloor.org)</w:t>
              </w:r>
            </w:hyperlink>
          </w:p>
        </w:tc>
        <w:tc>
          <w:tcPr>
            <w:tcW w:w="756" w:type="pct"/>
            <w:vAlign w:val="center"/>
          </w:tcPr>
          <w:p w14:paraId="2A452E2A" w14:textId="42CA2B8D" w:rsidR="002B0DE8" w:rsidRDefault="00B5412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FD45B0A" wp14:editId="6D99D368">
                  <wp:extent cx="745200" cy="7452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7558BE10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68CB7533" w14:textId="63F3A987" w:rsidR="002B0DE8" w:rsidRDefault="00B54120">
            <w:r>
              <w:t xml:space="preserve">Genitourinary Fistula </w:t>
            </w:r>
          </w:p>
        </w:tc>
        <w:tc>
          <w:tcPr>
            <w:tcW w:w="3168" w:type="pct"/>
            <w:vAlign w:val="center"/>
          </w:tcPr>
          <w:p w14:paraId="605C1924" w14:textId="5B3808E7" w:rsidR="002B0DE8" w:rsidRDefault="00C847D0">
            <w:hyperlink r:id="rId30" w:history="1">
              <w:r w:rsidR="00B54120">
                <w:rPr>
                  <w:rStyle w:val="Hyperlink"/>
                </w:rPr>
                <w:t>Genitourinary_Fistula.pdf (yourpelvicfloor.org)</w:t>
              </w:r>
            </w:hyperlink>
          </w:p>
        </w:tc>
        <w:tc>
          <w:tcPr>
            <w:tcW w:w="756" w:type="pct"/>
            <w:vAlign w:val="center"/>
          </w:tcPr>
          <w:p w14:paraId="483D5E55" w14:textId="3A5FB1E6" w:rsidR="002B0DE8" w:rsidRDefault="00B5412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CDE00D" wp14:editId="0C443EBB">
                  <wp:extent cx="745200" cy="7452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4120" w14:paraId="0D7270AD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3AC37895" w14:textId="3A529E5D" w:rsidR="00B54120" w:rsidRDefault="00B54120">
            <w:r>
              <w:t xml:space="preserve">Intermittent Self Catheterization (ISC) </w:t>
            </w:r>
          </w:p>
        </w:tc>
        <w:tc>
          <w:tcPr>
            <w:tcW w:w="3168" w:type="pct"/>
            <w:vAlign w:val="center"/>
          </w:tcPr>
          <w:p w14:paraId="77F5AEAA" w14:textId="3D8F3385" w:rsidR="00B54120" w:rsidRDefault="00C847D0">
            <w:hyperlink r:id="rId32" w:history="1">
              <w:r w:rsidR="00B54120">
                <w:rPr>
                  <w:rStyle w:val="Hyperlink"/>
                </w:rPr>
                <w:t>Intermittent_Self_Catheterization.pdf (yourpelvicfloor.org)</w:t>
              </w:r>
            </w:hyperlink>
          </w:p>
        </w:tc>
        <w:tc>
          <w:tcPr>
            <w:tcW w:w="756" w:type="pct"/>
            <w:vAlign w:val="center"/>
          </w:tcPr>
          <w:p w14:paraId="273A94FD" w14:textId="18154879" w:rsidR="00B54120" w:rsidRDefault="00B5412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4186930" wp14:editId="74EDE834">
                  <wp:extent cx="745200" cy="7452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4120" w14:paraId="23FE5B36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0DF324AC" w14:textId="28A8D086" w:rsidR="00B54120" w:rsidRDefault="00B54120">
            <w:r>
              <w:t xml:space="preserve">Interstitial Cystitis </w:t>
            </w:r>
          </w:p>
        </w:tc>
        <w:tc>
          <w:tcPr>
            <w:tcW w:w="3168" w:type="pct"/>
            <w:vAlign w:val="center"/>
          </w:tcPr>
          <w:p w14:paraId="43D28C76" w14:textId="381F87DB" w:rsidR="00B54120" w:rsidRDefault="00C847D0">
            <w:hyperlink r:id="rId34" w:history="1">
              <w:r w:rsidR="00B54120">
                <w:rPr>
                  <w:rStyle w:val="Hyperlink"/>
                </w:rPr>
                <w:t>Interstitial_Cystitis.pdf (yourpelvicfloor.org)</w:t>
              </w:r>
            </w:hyperlink>
          </w:p>
        </w:tc>
        <w:tc>
          <w:tcPr>
            <w:tcW w:w="756" w:type="pct"/>
            <w:vAlign w:val="center"/>
          </w:tcPr>
          <w:p w14:paraId="7F636A9F" w14:textId="06B36D89" w:rsidR="00B54120" w:rsidRDefault="00B5412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40E246" wp14:editId="3A2294B8">
                  <wp:extent cx="745200" cy="7452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4120" w14:paraId="75028B9C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0D81DB44" w14:textId="26C59BFC" w:rsidR="00B54120" w:rsidRDefault="00B54120">
            <w:r>
              <w:lastRenderedPageBreak/>
              <w:t xml:space="preserve">Labiaplasty </w:t>
            </w:r>
          </w:p>
        </w:tc>
        <w:tc>
          <w:tcPr>
            <w:tcW w:w="3168" w:type="pct"/>
            <w:vAlign w:val="center"/>
          </w:tcPr>
          <w:p w14:paraId="49C56C96" w14:textId="136AD4CD" w:rsidR="00B54120" w:rsidRDefault="00C847D0">
            <w:hyperlink r:id="rId36" w:history="1">
              <w:r w:rsidR="00B54120">
                <w:rPr>
                  <w:rStyle w:val="Hyperlink"/>
                </w:rPr>
                <w:t>labiaplasty-V1-3.pdf (yourpelvicfloor.org)</w:t>
              </w:r>
            </w:hyperlink>
          </w:p>
        </w:tc>
        <w:tc>
          <w:tcPr>
            <w:tcW w:w="756" w:type="pct"/>
            <w:vAlign w:val="center"/>
          </w:tcPr>
          <w:p w14:paraId="35E388C4" w14:textId="05531D0D" w:rsidR="00B54120" w:rsidRDefault="00B5412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D583247" wp14:editId="2C9FDA25">
                  <wp:extent cx="745200" cy="7452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4120" w14:paraId="367A4F9E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7D777A03" w14:textId="547A26DF" w:rsidR="00B54120" w:rsidRDefault="00B54120">
            <w:r>
              <w:t xml:space="preserve">Low-Dose Vaginal </w:t>
            </w:r>
            <w:proofErr w:type="spellStart"/>
            <w:r>
              <w:t>Estrogen</w:t>
            </w:r>
            <w:proofErr w:type="spellEnd"/>
            <w:r>
              <w:t xml:space="preserve"> </w:t>
            </w:r>
            <w:r w:rsidR="00B3208B">
              <w:t>Therapy</w:t>
            </w:r>
          </w:p>
        </w:tc>
        <w:tc>
          <w:tcPr>
            <w:tcW w:w="3168" w:type="pct"/>
            <w:vAlign w:val="center"/>
          </w:tcPr>
          <w:p w14:paraId="6B90CAD6" w14:textId="3D4A66A9" w:rsidR="00B54120" w:rsidRDefault="00C847D0">
            <w:hyperlink r:id="rId38" w:history="1">
              <w:r w:rsidR="00B54120">
                <w:rPr>
                  <w:rStyle w:val="Hyperlink"/>
                </w:rPr>
                <w:t>Low-Dose_Vaginal_Estrogen_Therapy.pdf (yourpelvicfloor.org)</w:t>
              </w:r>
            </w:hyperlink>
          </w:p>
        </w:tc>
        <w:tc>
          <w:tcPr>
            <w:tcW w:w="756" w:type="pct"/>
            <w:vAlign w:val="center"/>
          </w:tcPr>
          <w:p w14:paraId="2CC2566D" w14:textId="16E77E46" w:rsidR="00B54120" w:rsidRDefault="00B5412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4433ED" wp14:editId="1997AC67">
                  <wp:extent cx="745200" cy="7452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4120" w14:paraId="2DAE08C4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506558D2" w14:textId="1DD3CDF1" w:rsidR="00B54120" w:rsidRDefault="00B34FC2">
            <w:r>
              <w:t xml:space="preserve">Maternal Pelvic Floor Trauma </w:t>
            </w:r>
          </w:p>
        </w:tc>
        <w:tc>
          <w:tcPr>
            <w:tcW w:w="3168" w:type="pct"/>
            <w:vAlign w:val="center"/>
          </w:tcPr>
          <w:p w14:paraId="5B0D60C1" w14:textId="0498510F" w:rsidR="00B54120" w:rsidRDefault="00C847D0">
            <w:hyperlink r:id="rId40" w:history="1">
              <w:r w:rsidR="00B34FC2">
                <w:rPr>
                  <w:rStyle w:val="Hyperlink"/>
                </w:rPr>
                <w:t>Maternal_Pelvic_Floor_Trauma_RV1.pdf (yourpelvicfloor.org)</w:t>
              </w:r>
            </w:hyperlink>
          </w:p>
        </w:tc>
        <w:tc>
          <w:tcPr>
            <w:tcW w:w="756" w:type="pct"/>
            <w:vAlign w:val="center"/>
          </w:tcPr>
          <w:p w14:paraId="2B45BE9B" w14:textId="237B9FA4" w:rsidR="00B54120" w:rsidRDefault="00B34FC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1BBF696" wp14:editId="76411240">
                  <wp:extent cx="745200" cy="7452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4120" w14:paraId="7615565C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5DF9C41D" w14:textId="781FDC2F" w:rsidR="00B54120" w:rsidRDefault="00B34FC2">
            <w:r>
              <w:t xml:space="preserve">Mid-urethral Sling (MUS) Procedures for Stress Incontinence </w:t>
            </w:r>
          </w:p>
        </w:tc>
        <w:tc>
          <w:tcPr>
            <w:tcW w:w="3168" w:type="pct"/>
            <w:vAlign w:val="center"/>
          </w:tcPr>
          <w:p w14:paraId="51E56FE4" w14:textId="34F02102" w:rsidR="00B54120" w:rsidRDefault="00C847D0">
            <w:hyperlink r:id="rId42" w:history="1">
              <w:r w:rsidR="00B34FC2">
                <w:rPr>
                  <w:rStyle w:val="Hyperlink"/>
                </w:rPr>
                <w:t>mid-urethral-slings-RV3.pdf (yourpelvicfloor.org)</w:t>
              </w:r>
            </w:hyperlink>
          </w:p>
        </w:tc>
        <w:tc>
          <w:tcPr>
            <w:tcW w:w="756" w:type="pct"/>
            <w:vAlign w:val="center"/>
          </w:tcPr>
          <w:p w14:paraId="6A02521F" w14:textId="08F1B79B" w:rsidR="00B54120" w:rsidRDefault="00B34FC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F2A750" wp14:editId="07922F8D">
                  <wp:extent cx="745200" cy="7452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4120" w14:paraId="007B04D7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3BD9C521" w14:textId="7ACF935F" w:rsidR="00B54120" w:rsidRDefault="00B34FC2">
            <w:r>
              <w:t>Nocturia</w:t>
            </w:r>
          </w:p>
        </w:tc>
        <w:tc>
          <w:tcPr>
            <w:tcW w:w="3168" w:type="pct"/>
            <w:vAlign w:val="center"/>
          </w:tcPr>
          <w:p w14:paraId="2C6C4CB8" w14:textId="7F28576D" w:rsidR="00B54120" w:rsidRDefault="00C847D0">
            <w:hyperlink r:id="rId44" w:history="1">
              <w:r w:rsidR="00B34FC2">
                <w:rPr>
                  <w:rStyle w:val="Hyperlink"/>
                </w:rPr>
                <w:t>Nocturia_Leaflet_V1.pdf (yourpelvicfloor.org)</w:t>
              </w:r>
            </w:hyperlink>
          </w:p>
        </w:tc>
        <w:tc>
          <w:tcPr>
            <w:tcW w:w="756" w:type="pct"/>
            <w:vAlign w:val="center"/>
          </w:tcPr>
          <w:p w14:paraId="51C7FE7E" w14:textId="2F3E55B4" w:rsidR="00B54120" w:rsidRDefault="00B34FC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47F34C1" wp14:editId="10511860">
                  <wp:extent cx="745200" cy="7452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2EB0F9E3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5F200D97" w14:textId="5CD825B3" w:rsidR="00B34FC2" w:rsidRDefault="00B34FC2">
            <w:r>
              <w:lastRenderedPageBreak/>
              <w:t xml:space="preserve">Non-Surgical Approaches to Managing Bladder Problems </w:t>
            </w:r>
          </w:p>
        </w:tc>
        <w:tc>
          <w:tcPr>
            <w:tcW w:w="3168" w:type="pct"/>
            <w:vAlign w:val="center"/>
          </w:tcPr>
          <w:p w14:paraId="6BB63FE8" w14:textId="7C136F13" w:rsidR="00B34FC2" w:rsidRDefault="00C847D0">
            <w:hyperlink r:id="rId46" w:history="1">
              <w:r w:rsidR="00B34FC2">
                <w:rPr>
                  <w:rStyle w:val="Hyperlink"/>
                </w:rPr>
                <w:t>Non-Surgical_Approaches_to_Managing_Bladder_Problems_V1.pdf (yourpelvicfloor.org)</w:t>
              </w:r>
            </w:hyperlink>
          </w:p>
        </w:tc>
        <w:tc>
          <w:tcPr>
            <w:tcW w:w="756" w:type="pct"/>
            <w:vAlign w:val="center"/>
          </w:tcPr>
          <w:p w14:paraId="49BE9041" w14:textId="1070E6E3" w:rsidR="00B34FC2" w:rsidRDefault="00B34FC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22B144A" wp14:editId="7B6D481A">
                  <wp:extent cx="745200" cy="7452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23115220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602BD769" w14:textId="0A6102FE" w:rsidR="00B34FC2" w:rsidRDefault="00A82A08">
            <w:r>
              <w:t>Overactive Bladder</w:t>
            </w:r>
          </w:p>
        </w:tc>
        <w:tc>
          <w:tcPr>
            <w:tcW w:w="3168" w:type="pct"/>
            <w:vAlign w:val="center"/>
          </w:tcPr>
          <w:p w14:paraId="0CF3CF8F" w14:textId="2B03938C" w:rsidR="00B34FC2" w:rsidRDefault="00C847D0">
            <w:hyperlink r:id="rId48" w:history="1">
              <w:r w:rsidR="00A82A08">
                <w:rPr>
                  <w:rStyle w:val="Hyperlink"/>
                </w:rPr>
                <w:t>Overactive_Bladder_RV2.pdf (yourpelvicfloor.org)</w:t>
              </w:r>
            </w:hyperlink>
          </w:p>
        </w:tc>
        <w:tc>
          <w:tcPr>
            <w:tcW w:w="756" w:type="pct"/>
            <w:vAlign w:val="center"/>
          </w:tcPr>
          <w:p w14:paraId="006E5075" w14:textId="589D34BC" w:rsidR="00B34FC2" w:rsidRDefault="00A82A0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6F6048D" wp14:editId="0CF2F5C7">
                  <wp:extent cx="745200" cy="7452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FC2" w14:paraId="273E1547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7AA43E06" w14:textId="07FAD4DF" w:rsidR="00B34FC2" w:rsidRDefault="00A82A08">
            <w:r>
              <w:t>Pelvic Floor Exercises</w:t>
            </w:r>
          </w:p>
        </w:tc>
        <w:tc>
          <w:tcPr>
            <w:tcW w:w="3168" w:type="pct"/>
            <w:vAlign w:val="center"/>
          </w:tcPr>
          <w:p w14:paraId="09EC5ADA" w14:textId="7ED78AF1" w:rsidR="00B34FC2" w:rsidRDefault="00C847D0">
            <w:hyperlink r:id="rId50" w:history="1">
              <w:r w:rsidR="00A82A08">
                <w:rPr>
                  <w:rStyle w:val="Hyperlink"/>
                </w:rPr>
                <w:t>Pelvic_Floor_Exercises_RV2-1.pdf (yourpelvicfloor.org)</w:t>
              </w:r>
            </w:hyperlink>
          </w:p>
        </w:tc>
        <w:tc>
          <w:tcPr>
            <w:tcW w:w="756" w:type="pct"/>
            <w:vAlign w:val="center"/>
          </w:tcPr>
          <w:p w14:paraId="4B661B9C" w14:textId="00D4E1F7" w:rsidR="00B34FC2" w:rsidRDefault="00A82A0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C0FB976" wp14:editId="63116A3E">
                  <wp:extent cx="745200" cy="7452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2A08" w14:paraId="0566E8E0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1DCBBF80" w14:textId="718E7F42" w:rsidR="00A82A08" w:rsidRDefault="00A82A08">
            <w:r>
              <w:t>Pelvic Organ Prolapse</w:t>
            </w:r>
          </w:p>
        </w:tc>
        <w:tc>
          <w:tcPr>
            <w:tcW w:w="3168" w:type="pct"/>
            <w:vAlign w:val="center"/>
          </w:tcPr>
          <w:p w14:paraId="2C7E5024" w14:textId="0E8725DB" w:rsidR="00A82A08" w:rsidRDefault="00C847D0">
            <w:hyperlink r:id="rId52" w:history="1">
              <w:r w:rsidR="00A82A08">
                <w:rPr>
                  <w:rStyle w:val="Hyperlink"/>
                </w:rPr>
                <w:t>Pelvic_Organ_Prolapse_RV3.pdf (yourpelvicfloor.org)</w:t>
              </w:r>
            </w:hyperlink>
          </w:p>
        </w:tc>
        <w:tc>
          <w:tcPr>
            <w:tcW w:w="756" w:type="pct"/>
            <w:vAlign w:val="center"/>
          </w:tcPr>
          <w:p w14:paraId="04D5493A" w14:textId="7057FA4F" w:rsidR="00A82A08" w:rsidRDefault="00A82A0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5E8E40D" wp14:editId="63556E63">
                  <wp:extent cx="745200" cy="7452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2A08" w14:paraId="1BE67596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4D28BBAC" w14:textId="78E2D715" w:rsidR="00A82A08" w:rsidRDefault="00A82A08">
            <w:r>
              <w:t xml:space="preserve">Percutaneous Tibial Nerve Stimulation </w:t>
            </w:r>
          </w:p>
        </w:tc>
        <w:tc>
          <w:tcPr>
            <w:tcW w:w="3168" w:type="pct"/>
            <w:vAlign w:val="center"/>
          </w:tcPr>
          <w:p w14:paraId="2EB4A175" w14:textId="22017922" w:rsidR="00A82A08" w:rsidRDefault="00C847D0">
            <w:hyperlink r:id="rId54" w:history="1">
              <w:r w:rsidR="00A82A08">
                <w:rPr>
                  <w:rStyle w:val="Hyperlink"/>
                </w:rPr>
                <w:t>Percutaneous_Tibial_Nerve_Stimulation_RV1.pdf (yourpelvicfloor.org)</w:t>
              </w:r>
            </w:hyperlink>
          </w:p>
        </w:tc>
        <w:tc>
          <w:tcPr>
            <w:tcW w:w="756" w:type="pct"/>
            <w:vAlign w:val="center"/>
          </w:tcPr>
          <w:p w14:paraId="62A2D587" w14:textId="1F8D04D8" w:rsidR="00A82A08" w:rsidRDefault="00E371C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87DEB8" wp14:editId="3E1C6B4A">
                  <wp:extent cx="745200" cy="7452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2A08" w14:paraId="3F9ABA9F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63A7FC99" w14:textId="54F29530" w:rsidR="00A82A08" w:rsidRDefault="00E371C7">
            <w:r>
              <w:lastRenderedPageBreak/>
              <w:t xml:space="preserve">Posterior Vaginal Wall and Perineal Body Repair </w:t>
            </w:r>
          </w:p>
        </w:tc>
        <w:tc>
          <w:tcPr>
            <w:tcW w:w="3168" w:type="pct"/>
            <w:vAlign w:val="center"/>
          </w:tcPr>
          <w:p w14:paraId="3E926D7F" w14:textId="524840E9" w:rsidR="00A82A08" w:rsidRDefault="00C847D0">
            <w:hyperlink r:id="rId56" w:history="1">
              <w:r w:rsidR="00E371C7">
                <w:rPr>
                  <w:rStyle w:val="Hyperlink"/>
                </w:rPr>
                <w:t>posterior-vaginal-wall-and-perineal-body-repair-RV2-1.pdf (yourpelvicfloor.org)</w:t>
              </w:r>
            </w:hyperlink>
          </w:p>
        </w:tc>
        <w:tc>
          <w:tcPr>
            <w:tcW w:w="756" w:type="pct"/>
            <w:vAlign w:val="center"/>
          </w:tcPr>
          <w:p w14:paraId="127F7AE7" w14:textId="088F92B7" w:rsidR="00A82A08" w:rsidRDefault="00E371C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172250" wp14:editId="432D927B">
                  <wp:extent cx="745200" cy="7452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2A08" w14:paraId="444F1A15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2BC2AD96" w14:textId="3646B122" w:rsidR="00A82A08" w:rsidRDefault="00E371C7">
            <w:r>
              <w:t xml:space="preserve">Recovery Guide After Vaginal Repair Surgery/ Vaginal Hysterectomy </w:t>
            </w:r>
          </w:p>
        </w:tc>
        <w:tc>
          <w:tcPr>
            <w:tcW w:w="3168" w:type="pct"/>
            <w:vAlign w:val="center"/>
          </w:tcPr>
          <w:p w14:paraId="668A0D7C" w14:textId="7031BFED" w:rsidR="00A82A08" w:rsidRDefault="00C847D0">
            <w:hyperlink r:id="rId58" w:history="1">
              <w:r w:rsidR="00E371C7">
                <w:rPr>
                  <w:rStyle w:val="Hyperlink"/>
                </w:rPr>
                <w:t>Recovery_Guide.pdf (yourpelvicfloor.org)</w:t>
              </w:r>
            </w:hyperlink>
          </w:p>
        </w:tc>
        <w:tc>
          <w:tcPr>
            <w:tcW w:w="756" w:type="pct"/>
            <w:vAlign w:val="center"/>
          </w:tcPr>
          <w:p w14:paraId="59343E83" w14:textId="286CFEF3" w:rsidR="00A82A08" w:rsidRDefault="00E371C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77D55C3" wp14:editId="22D56F22">
                  <wp:extent cx="745200" cy="7452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71C7" w14:paraId="3705E8A6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45738BBE" w14:textId="37172F45" w:rsidR="00E371C7" w:rsidRDefault="00E371C7">
            <w:r>
              <w:t xml:space="preserve">Rectovaginal Fistula </w:t>
            </w:r>
          </w:p>
        </w:tc>
        <w:tc>
          <w:tcPr>
            <w:tcW w:w="3168" w:type="pct"/>
            <w:vAlign w:val="center"/>
          </w:tcPr>
          <w:p w14:paraId="7CC4DE13" w14:textId="60A2BE4C" w:rsidR="00E371C7" w:rsidRDefault="00C847D0">
            <w:hyperlink r:id="rId60" w:history="1">
              <w:r w:rsidR="00E371C7">
                <w:rPr>
                  <w:rStyle w:val="Hyperlink"/>
                </w:rPr>
                <w:t>Rectovaginal_Fistula.pdf (yourpelvicfloor.org)</w:t>
              </w:r>
            </w:hyperlink>
          </w:p>
        </w:tc>
        <w:tc>
          <w:tcPr>
            <w:tcW w:w="756" w:type="pct"/>
            <w:vAlign w:val="center"/>
          </w:tcPr>
          <w:p w14:paraId="278867E1" w14:textId="6FDFBF98" w:rsidR="00E371C7" w:rsidRDefault="00E371C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9F58D7E" wp14:editId="58C1C867">
                  <wp:extent cx="745200" cy="74520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71C7" w14:paraId="3CB6BB5F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4E3A273E" w14:textId="32A2E7AB" w:rsidR="00E371C7" w:rsidRDefault="00D23328">
            <w:r>
              <w:t xml:space="preserve">Sacral Neuromodulation </w:t>
            </w:r>
          </w:p>
        </w:tc>
        <w:tc>
          <w:tcPr>
            <w:tcW w:w="3168" w:type="pct"/>
            <w:vAlign w:val="center"/>
          </w:tcPr>
          <w:p w14:paraId="28005ECD" w14:textId="2DB55FD4" w:rsidR="00E371C7" w:rsidRDefault="00C847D0">
            <w:hyperlink r:id="rId62" w:history="1">
              <w:r w:rsidR="00D23328">
                <w:rPr>
                  <w:rStyle w:val="Hyperlink"/>
                </w:rPr>
                <w:t>Sacral_Neuromodulation_RV2-2.pdf (yourpelvicfloor.org)</w:t>
              </w:r>
            </w:hyperlink>
          </w:p>
        </w:tc>
        <w:tc>
          <w:tcPr>
            <w:tcW w:w="756" w:type="pct"/>
            <w:vAlign w:val="center"/>
          </w:tcPr>
          <w:p w14:paraId="314199D1" w14:textId="4161AE40" w:rsidR="00E371C7" w:rsidRDefault="00D2332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ED59EDF" wp14:editId="52FD1865">
                  <wp:extent cx="745200" cy="7452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71C7" w14:paraId="1C5BF7D6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3CDA730D" w14:textId="5F47F855" w:rsidR="00E371C7" w:rsidRDefault="00D23328">
            <w:r>
              <w:t xml:space="preserve">Sacrocolpopexy </w:t>
            </w:r>
          </w:p>
        </w:tc>
        <w:tc>
          <w:tcPr>
            <w:tcW w:w="3168" w:type="pct"/>
            <w:vAlign w:val="center"/>
          </w:tcPr>
          <w:p w14:paraId="237C8122" w14:textId="1587DFB7" w:rsidR="00E371C7" w:rsidRDefault="00C847D0">
            <w:hyperlink r:id="rId64" w:history="1">
              <w:r w:rsidR="00D23328">
                <w:rPr>
                  <w:rStyle w:val="Hyperlink"/>
                </w:rPr>
                <w:t>sacrocolpopexy-RV2-1.pdf (yourpelvicfloor.org)</w:t>
              </w:r>
            </w:hyperlink>
          </w:p>
        </w:tc>
        <w:tc>
          <w:tcPr>
            <w:tcW w:w="756" w:type="pct"/>
            <w:vAlign w:val="center"/>
          </w:tcPr>
          <w:p w14:paraId="7A72ACCC" w14:textId="14039F25" w:rsidR="00E371C7" w:rsidRDefault="00D2332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C4FF08D" wp14:editId="6A8AC9D5">
                  <wp:extent cx="745200" cy="7452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71C7" w14:paraId="129E3C46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020E1B85" w14:textId="363DDE6E" w:rsidR="00E371C7" w:rsidRDefault="0063029B">
            <w:r>
              <w:lastRenderedPageBreak/>
              <w:t xml:space="preserve">Sacrospinous </w:t>
            </w:r>
            <w:r w:rsidR="00A266A6">
              <w:t xml:space="preserve">Fixation/ Iliococcygeus Suspension  </w:t>
            </w:r>
          </w:p>
        </w:tc>
        <w:tc>
          <w:tcPr>
            <w:tcW w:w="3168" w:type="pct"/>
            <w:vAlign w:val="center"/>
          </w:tcPr>
          <w:p w14:paraId="72426480" w14:textId="0C54182B" w:rsidR="00E371C7" w:rsidRDefault="00C847D0">
            <w:hyperlink r:id="rId66" w:history="1">
              <w:r w:rsidR="0063029B">
                <w:rPr>
                  <w:rStyle w:val="Hyperlink"/>
                </w:rPr>
                <w:t>Sacrospinous_Fixation_English_RV2.pdf (yourpelvicfloor.org)</w:t>
              </w:r>
            </w:hyperlink>
          </w:p>
        </w:tc>
        <w:tc>
          <w:tcPr>
            <w:tcW w:w="756" w:type="pct"/>
            <w:vAlign w:val="center"/>
          </w:tcPr>
          <w:p w14:paraId="781682A0" w14:textId="5B95D863" w:rsidR="00E371C7" w:rsidRDefault="00A266A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FFF1D6C" wp14:editId="5DDB8C59">
                  <wp:extent cx="745200" cy="7452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029B" w14:paraId="44FFD396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38C13B12" w14:textId="0902E282" w:rsidR="0063029B" w:rsidRDefault="00A266A6">
            <w:r>
              <w:t xml:space="preserve">Stress Urinary Incontinence </w:t>
            </w:r>
          </w:p>
        </w:tc>
        <w:tc>
          <w:tcPr>
            <w:tcW w:w="3168" w:type="pct"/>
            <w:vAlign w:val="center"/>
          </w:tcPr>
          <w:p w14:paraId="6803E3B3" w14:textId="56EDE048" w:rsidR="0063029B" w:rsidRDefault="00C847D0">
            <w:hyperlink r:id="rId68" w:history="1">
              <w:r w:rsidR="00A266A6">
                <w:rPr>
                  <w:rStyle w:val="Hyperlink"/>
                </w:rPr>
                <w:t>stress-urinary-incontinence-RV2-1.pdf (yourpelvicfloor.org)</w:t>
              </w:r>
            </w:hyperlink>
          </w:p>
        </w:tc>
        <w:tc>
          <w:tcPr>
            <w:tcW w:w="756" w:type="pct"/>
            <w:vAlign w:val="center"/>
          </w:tcPr>
          <w:p w14:paraId="784332C6" w14:textId="5DE1C6B3" w:rsidR="0063029B" w:rsidRDefault="00A266A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667FA28" wp14:editId="7CBED7EF">
                  <wp:extent cx="745200" cy="74520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029B" w14:paraId="7C0104F6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0B89841E" w14:textId="7861FA00" w:rsidR="0063029B" w:rsidRDefault="00A266A6">
            <w:r>
              <w:t>Third and Fourth Degree Perineal Tears</w:t>
            </w:r>
          </w:p>
        </w:tc>
        <w:tc>
          <w:tcPr>
            <w:tcW w:w="3168" w:type="pct"/>
            <w:vAlign w:val="center"/>
          </w:tcPr>
          <w:p w14:paraId="359E1F08" w14:textId="1CE71CE6" w:rsidR="0063029B" w:rsidRDefault="00C847D0">
            <w:hyperlink r:id="rId70" w:history="1">
              <w:r w:rsidR="00A266A6">
                <w:rPr>
                  <w:rStyle w:val="Hyperlink"/>
                </w:rPr>
                <w:t>Third_and_Fourth_Degree_Perineal_Tears.pdf (yourpelvicfloor.org)</w:t>
              </w:r>
            </w:hyperlink>
          </w:p>
        </w:tc>
        <w:tc>
          <w:tcPr>
            <w:tcW w:w="756" w:type="pct"/>
            <w:vAlign w:val="center"/>
          </w:tcPr>
          <w:p w14:paraId="0E194F39" w14:textId="58D1C21B" w:rsidR="0063029B" w:rsidRDefault="00A266A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14CBEA" wp14:editId="11CC0B67">
                  <wp:extent cx="745200" cy="7452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66A6" w14:paraId="2D661C61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0A508781" w14:textId="474EEAC7" w:rsidR="00A266A6" w:rsidRDefault="000F38A0">
            <w:r>
              <w:t>Transperineal Pelvic Floor Ultrasound Scan</w:t>
            </w:r>
          </w:p>
        </w:tc>
        <w:tc>
          <w:tcPr>
            <w:tcW w:w="3168" w:type="pct"/>
            <w:vAlign w:val="center"/>
          </w:tcPr>
          <w:p w14:paraId="4E6B203A" w14:textId="1514470E" w:rsidR="00A266A6" w:rsidRDefault="00C847D0">
            <w:hyperlink r:id="rId72" w:history="1">
              <w:r w:rsidR="000F38A0">
                <w:rPr>
                  <w:rStyle w:val="Hyperlink"/>
                </w:rPr>
                <w:t>Transperineal_Pelvic_Floor_Ultrasound.pdf (yourpelvicfloor.org)</w:t>
              </w:r>
            </w:hyperlink>
          </w:p>
        </w:tc>
        <w:tc>
          <w:tcPr>
            <w:tcW w:w="756" w:type="pct"/>
            <w:vAlign w:val="center"/>
          </w:tcPr>
          <w:p w14:paraId="7EC02C08" w14:textId="2AB4E784" w:rsidR="00A266A6" w:rsidRDefault="000F38A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A60F31C" wp14:editId="494739B1">
                  <wp:extent cx="745200" cy="74520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66A6" w14:paraId="4C4F59CF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35F35D34" w14:textId="36D6F5AF" w:rsidR="00A266A6" w:rsidRDefault="00DF2E86">
            <w:r>
              <w:t xml:space="preserve">Urethral Bulking for Stress Urinary Incontinence </w:t>
            </w:r>
          </w:p>
        </w:tc>
        <w:tc>
          <w:tcPr>
            <w:tcW w:w="3168" w:type="pct"/>
            <w:vAlign w:val="center"/>
          </w:tcPr>
          <w:p w14:paraId="544B6DA7" w14:textId="2EF4AEFE" w:rsidR="00A266A6" w:rsidRDefault="00C847D0">
            <w:hyperlink r:id="rId74" w:history="1">
              <w:r w:rsidR="00DF2E86">
                <w:rPr>
                  <w:rStyle w:val="Hyperlink"/>
                </w:rPr>
                <w:t>Urethral_Bulking_RV1.pdf (yourpelvicfloor.org)</w:t>
              </w:r>
            </w:hyperlink>
          </w:p>
        </w:tc>
        <w:tc>
          <w:tcPr>
            <w:tcW w:w="756" w:type="pct"/>
            <w:vAlign w:val="center"/>
          </w:tcPr>
          <w:p w14:paraId="6CBA90BB" w14:textId="733FFFC7" w:rsidR="00A266A6" w:rsidRDefault="00DF2E8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BB059A" wp14:editId="404E3483">
                  <wp:extent cx="745200" cy="7452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2E86" w14:paraId="66B091D3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6D2BBE34" w14:textId="40CF9AAD" w:rsidR="00DF2E86" w:rsidRDefault="00DF2E86">
            <w:r>
              <w:lastRenderedPageBreak/>
              <w:t xml:space="preserve">Urinary Tract Infection </w:t>
            </w:r>
          </w:p>
        </w:tc>
        <w:tc>
          <w:tcPr>
            <w:tcW w:w="3168" w:type="pct"/>
            <w:vAlign w:val="center"/>
          </w:tcPr>
          <w:p w14:paraId="422CBA51" w14:textId="438BA28A" w:rsidR="00DF2E86" w:rsidRDefault="00C847D0">
            <w:hyperlink r:id="rId76" w:history="1">
              <w:r w:rsidR="00DF2E86">
                <w:rPr>
                  <w:rStyle w:val="Hyperlink"/>
                </w:rPr>
                <w:t>Urinary_Tract_Infection_RV2.pdf (yourpelvicfloor.org)</w:t>
              </w:r>
            </w:hyperlink>
          </w:p>
        </w:tc>
        <w:tc>
          <w:tcPr>
            <w:tcW w:w="756" w:type="pct"/>
            <w:vAlign w:val="center"/>
          </w:tcPr>
          <w:p w14:paraId="48F47EC8" w14:textId="4CBAA392" w:rsidR="00DF2E86" w:rsidRDefault="00DF2E8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7C3ACE6" wp14:editId="7B0A1453">
                  <wp:extent cx="745200" cy="7452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2E86" w14:paraId="50C67F40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5AC2078A" w14:textId="111F960D" w:rsidR="00DF2E86" w:rsidRDefault="00DF2E86">
            <w:r>
              <w:t xml:space="preserve">Urodynamics </w:t>
            </w:r>
          </w:p>
        </w:tc>
        <w:tc>
          <w:tcPr>
            <w:tcW w:w="3168" w:type="pct"/>
            <w:vAlign w:val="center"/>
          </w:tcPr>
          <w:p w14:paraId="60A80D93" w14:textId="18AD8E70" w:rsidR="00DF2E86" w:rsidRDefault="00C847D0">
            <w:hyperlink r:id="rId78" w:history="1">
              <w:r w:rsidR="00DF2E86">
                <w:rPr>
                  <w:rStyle w:val="Hyperlink"/>
                </w:rPr>
                <w:t>Urodynamics_RV1.pdf (yourpelvicfloor.org)</w:t>
              </w:r>
            </w:hyperlink>
          </w:p>
        </w:tc>
        <w:tc>
          <w:tcPr>
            <w:tcW w:w="756" w:type="pct"/>
            <w:vAlign w:val="center"/>
          </w:tcPr>
          <w:p w14:paraId="2A1DB571" w14:textId="7F83BB18" w:rsidR="00DF2E86" w:rsidRDefault="00DF2E8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D1BEDA" wp14:editId="01C7EB24">
                  <wp:extent cx="745200" cy="74520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2E86" w14:paraId="53D1A289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70F91E2F" w14:textId="7C62FC46" w:rsidR="00DF2E86" w:rsidRDefault="00DF2E86">
            <w:r>
              <w:t xml:space="preserve">Uterine Preserving Surgery for Prolapse </w:t>
            </w:r>
          </w:p>
        </w:tc>
        <w:tc>
          <w:tcPr>
            <w:tcW w:w="3168" w:type="pct"/>
            <w:vAlign w:val="center"/>
          </w:tcPr>
          <w:p w14:paraId="2007F3E7" w14:textId="397E8CE3" w:rsidR="00DF2E86" w:rsidRDefault="00C847D0">
            <w:hyperlink r:id="rId80" w:history="1">
              <w:r w:rsidR="00DF2E86">
                <w:rPr>
                  <w:rStyle w:val="Hyperlink"/>
                </w:rPr>
                <w:t>uterine-preservation-RV1.pdf (yourpelvicfloor.org)</w:t>
              </w:r>
            </w:hyperlink>
          </w:p>
        </w:tc>
        <w:tc>
          <w:tcPr>
            <w:tcW w:w="756" w:type="pct"/>
            <w:vAlign w:val="center"/>
          </w:tcPr>
          <w:p w14:paraId="6C249E16" w14:textId="69969A89" w:rsidR="00DF2E86" w:rsidRDefault="00DF2E8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B15BA5D" wp14:editId="7832894B">
                  <wp:extent cx="745200" cy="7452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2E86" w14:paraId="4DFBAD2D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0F71E4A8" w14:textId="0F173E5B" w:rsidR="00DF2E86" w:rsidRDefault="0042568D">
            <w:r>
              <w:t xml:space="preserve">Uterosacral Ligament Suspension  </w:t>
            </w:r>
          </w:p>
        </w:tc>
        <w:tc>
          <w:tcPr>
            <w:tcW w:w="3168" w:type="pct"/>
            <w:vAlign w:val="center"/>
          </w:tcPr>
          <w:p w14:paraId="1F5DB03D" w14:textId="29928DDF" w:rsidR="00DF2E86" w:rsidRDefault="00C847D0">
            <w:hyperlink r:id="rId82" w:history="1">
              <w:r w:rsidR="0042568D">
                <w:rPr>
                  <w:rStyle w:val="Hyperlink"/>
                </w:rPr>
                <w:t>Uterosacral_Ligament_Suspension_RV1-1.pdf (yourpelvicfloor.org)</w:t>
              </w:r>
            </w:hyperlink>
          </w:p>
        </w:tc>
        <w:tc>
          <w:tcPr>
            <w:tcW w:w="756" w:type="pct"/>
            <w:vAlign w:val="center"/>
          </w:tcPr>
          <w:p w14:paraId="683ED845" w14:textId="4B7B1B59" w:rsidR="00DF2E86" w:rsidRDefault="0042568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AD46298" wp14:editId="4CA272B4">
                  <wp:extent cx="745200" cy="74520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2568D" w14:paraId="392B69F7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7C3CA766" w14:textId="05E95C7C" w:rsidR="0042568D" w:rsidRDefault="0042568D">
            <w:r>
              <w:t xml:space="preserve">Vaginal Hysterectomy for Prolapse </w:t>
            </w:r>
          </w:p>
        </w:tc>
        <w:tc>
          <w:tcPr>
            <w:tcW w:w="3168" w:type="pct"/>
            <w:vAlign w:val="center"/>
          </w:tcPr>
          <w:p w14:paraId="3DEEE439" w14:textId="4DC8C0F6" w:rsidR="0042568D" w:rsidRDefault="00C847D0">
            <w:hyperlink r:id="rId84" w:history="1">
              <w:r w:rsidR="0042568D">
                <w:rPr>
                  <w:rStyle w:val="Hyperlink"/>
                </w:rPr>
                <w:t>vaginal-hysterectomy-for-pelvic-organ-prolapse-RV2-1.pdf (yourpelvicfloor.org)</w:t>
              </w:r>
            </w:hyperlink>
          </w:p>
        </w:tc>
        <w:tc>
          <w:tcPr>
            <w:tcW w:w="756" w:type="pct"/>
            <w:vAlign w:val="center"/>
          </w:tcPr>
          <w:p w14:paraId="10B63567" w14:textId="32112413" w:rsidR="0042568D" w:rsidRDefault="0042568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C936200" wp14:editId="0BACA895">
                  <wp:extent cx="745200" cy="74520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2568D" w14:paraId="1B897CE3" w14:textId="77777777" w:rsidTr="00220877">
        <w:trPr>
          <w:cantSplit/>
          <w:trHeight w:val="1418"/>
          <w:jc w:val="center"/>
        </w:trPr>
        <w:tc>
          <w:tcPr>
            <w:tcW w:w="1076" w:type="pct"/>
            <w:vAlign w:val="center"/>
          </w:tcPr>
          <w:p w14:paraId="312010DB" w14:textId="41C215F0" w:rsidR="0042568D" w:rsidRDefault="0042568D">
            <w:r>
              <w:lastRenderedPageBreak/>
              <w:t>Vaginal Pessary for Pelvic Organ Prolapse</w:t>
            </w:r>
          </w:p>
        </w:tc>
        <w:tc>
          <w:tcPr>
            <w:tcW w:w="3168" w:type="pct"/>
            <w:vAlign w:val="center"/>
          </w:tcPr>
          <w:p w14:paraId="363360B9" w14:textId="25837983" w:rsidR="0042568D" w:rsidRDefault="00C847D0">
            <w:hyperlink r:id="rId86" w:history="1">
              <w:r w:rsidR="0042568D">
                <w:rPr>
                  <w:rStyle w:val="Hyperlink"/>
                </w:rPr>
                <w:t>Vaginal_Pessary_for_Pelvic_Organ_Prolapse_RV2.pdf (yourpelvicfloor.org)</w:t>
              </w:r>
            </w:hyperlink>
          </w:p>
        </w:tc>
        <w:tc>
          <w:tcPr>
            <w:tcW w:w="756" w:type="pct"/>
            <w:vAlign w:val="center"/>
          </w:tcPr>
          <w:p w14:paraId="6C1277C4" w14:textId="588B5A1B" w:rsidR="0042568D" w:rsidRDefault="0042568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A3D8BED" wp14:editId="4061EB77">
                  <wp:extent cx="745200" cy="74520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2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FF5BE8" w14:textId="77777777" w:rsidR="00655610" w:rsidRDefault="00655610"/>
    <w:sectPr w:rsidR="00655610" w:rsidSect="00220877">
      <w:headerReference w:type="default" r:id="rId8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FAFEAF" w14:textId="77777777" w:rsidR="00220877" w:rsidRDefault="00220877" w:rsidP="00220877">
      <w:pPr>
        <w:spacing w:after="0" w:line="240" w:lineRule="auto"/>
      </w:pPr>
      <w:r>
        <w:separator/>
      </w:r>
    </w:p>
  </w:endnote>
  <w:endnote w:type="continuationSeparator" w:id="0">
    <w:p w14:paraId="51C351F3" w14:textId="77777777" w:rsidR="00220877" w:rsidRDefault="00220877" w:rsidP="00220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3E388F" w14:textId="77777777" w:rsidR="00220877" w:rsidRDefault="00220877" w:rsidP="00220877">
      <w:pPr>
        <w:spacing w:after="0" w:line="240" w:lineRule="auto"/>
      </w:pPr>
      <w:r>
        <w:separator/>
      </w:r>
    </w:p>
  </w:footnote>
  <w:footnote w:type="continuationSeparator" w:id="0">
    <w:p w14:paraId="51D256C0" w14:textId="77777777" w:rsidR="00220877" w:rsidRDefault="00220877" w:rsidP="00220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AA2D69" w14:textId="7DF453A4" w:rsidR="00220877" w:rsidRPr="00220877" w:rsidRDefault="00220877" w:rsidP="00220877">
    <w:pPr>
      <w:pStyle w:val="Header"/>
      <w:jc w:val="center"/>
      <w:rPr>
        <w:sz w:val="36"/>
        <w:szCs w:val="36"/>
      </w:rPr>
    </w:pPr>
    <w:r w:rsidRPr="00220877">
      <w:rPr>
        <w:noProof/>
        <w:sz w:val="36"/>
        <w:szCs w:val="36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23C399E6" wp14:editId="21F3E40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33972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sz w:val="36"/>
                              <w:szCs w:val="36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4003BCD2" w14:textId="2D704508" w:rsidR="00220877" w:rsidRDefault="00515406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sz w:val="36"/>
                                  <w:szCs w:val="36"/>
                                </w:rPr>
                                <w:t xml:space="preserve">International </w:t>
                              </w:r>
                              <w:proofErr w:type="spellStart"/>
                              <w:r>
                                <w:rPr>
                                  <w:sz w:val="36"/>
                                  <w:szCs w:val="36"/>
                                </w:rPr>
                                <w:t>Urogynecology</w:t>
                              </w:r>
                              <w:proofErr w:type="spellEnd"/>
                              <w:r>
                                <w:rPr>
                                  <w:sz w:val="36"/>
                                  <w:szCs w:val="36"/>
                                </w:rPr>
                                <w:t xml:space="preserve"> Association (IUGA) patient information resources yourpelvicfloor.org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23C399E6" id="Rectangle 197" o:spid="_x0000_s1026" style="position:absolute;left:0;text-align:left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sz w:val="36"/>
                        <w:szCs w:val="36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4003BCD2" w14:textId="2D704508" w:rsidR="00220877" w:rsidRDefault="00515406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sz w:val="36"/>
                            <w:szCs w:val="36"/>
                          </w:rPr>
                          <w:t xml:space="preserve">International </w:t>
                        </w:r>
                        <w:proofErr w:type="spellStart"/>
                        <w:r>
                          <w:rPr>
                            <w:sz w:val="36"/>
                            <w:szCs w:val="36"/>
                          </w:rPr>
                          <w:t>Urogynecology</w:t>
                        </w:r>
                        <w:proofErr w:type="spellEnd"/>
                        <w:r>
                          <w:rPr>
                            <w:sz w:val="36"/>
                            <w:szCs w:val="36"/>
                          </w:rPr>
                          <w:t xml:space="preserve"> Association (IUGA) patient information resources yourpelvicfloor.org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NDU3MDc1MDC3MDdW0lEKTi0uzszPAykwrAUATLjDIiwAAAA="/>
  </w:docVars>
  <w:rsids>
    <w:rsidRoot w:val="00300AE2"/>
    <w:rsid w:val="000F38A0"/>
    <w:rsid w:val="00183B45"/>
    <w:rsid w:val="00220877"/>
    <w:rsid w:val="002B0DE8"/>
    <w:rsid w:val="00300AE2"/>
    <w:rsid w:val="0042568D"/>
    <w:rsid w:val="00515406"/>
    <w:rsid w:val="005C32BB"/>
    <w:rsid w:val="0063029B"/>
    <w:rsid w:val="00655610"/>
    <w:rsid w:val="00916375"/>
    <w:rsid w:val="00A1088D"/>
    <w:rsid w:val="00A266A6"/>
    <w:rsid w:val="00A4607B"/>
    <w:rsid w:val="00A82A08"/>
    <w:rsid w:val="00AB68CD"/>
    <w:rsid w:val="00B3208B"/>
    <w:rsid w:val="00B34FC2"/>
    <w:rsid w:val="00B54120"/>
    <w:rsid w:val="00D23328"/>
    <w:rsid w:val="00DF2E86"/>
    <w:rsid w:val="00E37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FFD1C48"/>
  <w15:chartTrackingRefBased/>
  <w15:docId w15:val="{0829DD40-F83C-47FA-A742-6CDE71280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0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00A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20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877"/>
  </w:style>
  <w:style w:type="paragraph" w:styleId="Footer">
    <w:name w:val="footer"/>
    <w:basedOn w:val="Normal"/>
    <w:link w:val="FooterChar"/>
    <w:uiPriority w:val="99"/>
    <w:unhideWhenUsed/>
    <w:rsid w:val="00220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8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www.yourpelvicfloor.org/media/Constipation_RV1.pdf" TargetMode="External"/><Relationship Id="rId26" Type="http://schemas.openxmlformats.org/officeDocument/2006/relationships/hyperlink" Target="https://www.yourpelvicfloor.org/media/Fascial_Slings.pdf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8.png"/><Relationship Id="rId34" Type="http://schemas.openxmlformats.org/officeDocument/2006/relationships/hyperlink" Target="https://www.yourpelvicfloor.org/media/Interstitial_Cystitis.pdf" TargetMode="External"/><Relationship Id="rId42" Type="http://schemas.openxmlformats.org/officeDocument/2006/relationships/hyperlink" Target="https://www.yourpelvicfloor.org/media/mid-urethral-slings-RV3.pdf" TargetMode="External"/><Relationship Id="rId47" Type="http://schemas.openxmlformats.org/officeDocument/2006/relationships/image" Target="media/image21.png"/><Relationship Id="rId50" Type="http://schemas.openxmlformats.org/officeDocument/2006/relationships/hyperlink" Target="https://www.yourpelvicfloor.org/media/Pelvic_Floor_Exercises_RV2-1.pdf" TargetMode="External"/><Relationship Id="rId55" Type="http://schemas.openxmlformats.org/officeDocument/2006/relationships/image" Target="media/image25.png"/><Relationship Id="rId63" Type="http://schemas.openxmlformats.org/officeDocument/2006/relationships/image" Target="media/image29.png"/><Relationship Id="rId68" Type="http://schemas.openxmlformats.org/officeDocument/2006/relationships/hyperlink" Target="https://www.yourpelvicfloor.org/media/stress-urinary-incontinence-RV2-1.pdf" TargetMode="External"/><Relationship Id="rId76" Type="http://schemas.openxmlformats.org/officeDocument/2006/relationships/hyperlink" Target="https://www.yourpelvicfloor.org/media/Urinary_Tract_Infection_RV2.pdf" TargetMode="External"/><Relationship Id="rId84" Type="http://schemas.openxmlformats.org/officeDocument/2006/relationships/hyperlink" Target="https://www.yourpelvicfloor.org/media/vaginal-hysterectomy-for-pelvic-organ-prolapse-RV2-1.pdf" TargetMode="External"/><Relationship Id="rId89" Type="http://schemas.openxmlformats.org/officeDocument/2006/relationships/fontTable" Target="fontTable.xml"/><Relationship Id="rId7" Type="http://schemas.openxmlformats.org/officeDocument/2006/relationships/image" Target="media/image1.png"/><Relationship Id="rId71" Type="http://schemas.openxmlformats.org/officeDocument/2006/relationships/image" Target="media/image33.png"/><Relationship Id="rId2" Type="http://schemas.openxmlformats.org/officeDocument/2006/relationships/settings" Target="settings.xml"/><Relationship Id="rId16" Type="http://schemas.openxmlformats.org/officeDocument/2006/relationships/hyperlink" Target="https://www.yourpelvicfloor.org/media/Colposuspension_RV1.pdf" TargetMode="External"/><Relationship Id="rId29" Type="http://schemas.openxmlformats.org/officeDocument/2006/relationships/image" Target="media/image12.png"/><Relationship Id="rId11" Type="http://schemas.openxmlformats.org/officeDocument/2006/relationships/image" Target="media/image3.png"/><Relationship Id="rId24" Type="http://schemas.openxmlformats.org/officeDocument/2006/relationships/hyperlink" Target="https://www.yourpelvicfloor.org/media/painful-sex-dyspareunia-V1.pdf" TargetMode="External"/><Relationship Id="rId32" Type="http://schemas.openxmlformats.org/officeDocument/2006/relationships/hyperlink" Target="https://www.yourpelvicfloor.org/media/Intermittent_Self_Catheterization.pdf" TargetMode="External"/><Relationship Id="rId37" Type="http://schemas.openxmlformats.org/officeDocument/2006/relationships/image" Target="media/image16.png"/><Relationship Id="rId40" Type="http://schemas.openxmlformats.org/officeDocument/2006/relationships/hyperlink" Target="https://www.yourpelvicfloor.org/media/Maternal_Pelvic_Floor_Trauma_RV1.pdf" TargetMode="External"/><Relationship Id="rId45" Type="http://schemas.openxmlformats.org/officeDocument/2006/relationships/image" Target="media/image20.png"/><Relationship Id="rId53" Type="http://schemas.openxmlformats.org/officeDocument/2006/relationships/image" Target="media/image24.png"/><Relationship Id="rId58" Type="http://schemas.openxmlformats.org/officeDocument/2006/relationships/hyperlink" Target="https://www.yourpelvicfloor.org/media/Recovery_Guide.pdf" TargetMode="External"/><Relationship Id="rId66" Type="http://schemas.openxmlformats.org/officeDocument/2006/relationships/hyperlink" Target="https://www.yourpelvicfloor.org/media/Sacrospinous_Fixation_English_RV2.pdf" TargetMode="External"/><Relationship Id="rId74" Type="http://schemas.openxmlformats.org/officeDocument/2006/relationships/hyperlink" Target="https://www.yourpelvicfloor.org/media/Urethral_Bulking_RV1.pdf" TargetMode="External"/><Relationship Id="rId79" Type="http://schemas.openxmlformats.org/officeDocument/2006/relationships/image" Target="media/image37.png"/><Relationship Id="rId87" Type="http://schemas.openxmlformats.org/officeDocument/2006/relationships/image" Target="media/image41.png"/><Relationship Id="rId5" Type="http://schemas.openxmlformats.org/officeDocument/2006/relationships/endnotes" Target="endnotes.xml"/><Relationship Id="rId61" Type="http://schemas.openxmlformats.org/officeDocument/2006/relationships/image" Target="media/image28.png"/><Relationship Id="rId82" Type="http://schemas.openxmlformats.org/officeDocument/2006/relationships/hyperlink" Target="https://www.yourpelvicfloor.org/media/Uterosacral_Ligament_Suspension_RV1-1.pdf" TargetMode="External"/><Relationship Id="rId90" Type="http://schemas.openxmlformats.org/officeDocument/2006/relationships/theme" Target="theme/theme1.xml"/><Relationship Id="rId19" Type="http://schemas.openxmlformats.org/officeDocument/2006/relationships/image" Target="media/image7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hyperlink" Target="https://www.yourpelvicfloor.org/media/Colpocleisis_English_RV2.pdf" TargetMode="External"/><Relationship Id="rId22" Type="http://schemas.openxmlformats.org/officeDocument/2006/relationships/hyperlink" Target="https://www.yourpelvicfloor.org/media/Cystoscopy_RV1.pdf" TargetMode="External"/><Relationship Id="rId27" Type="http://schemas.openxmlformats.org/officeDocument/2006/relationships/image" Target="media/image11.png"/><Relationship Id="rId30" Type="http://schemas.openxmlformats.org/officeDocument/2006/relationships/hyperlink" Target="https://www.yourpelvicfloor.org/media/Genitourinary_Fistula.pdf" TargetMode="External"/><Relationship Id="rId35" Type="http://schemas.openxmlformats.org/officeDocument/2006/relationships/image" Target="media/image15.png"/><Relationship Id="rId43" Type="http://schemas.openxmlformats.org/officeDocument/2006/relationships/image" Target="media/image19.png"/><Relationship Id="rId48" Type="http://schemas.openxmlformats.org/officeDocument/2006/relationships/hyperlink" Target="https://www.yourpelvicfloor.org/media/Overactive_Bladder_RV2.pdf" TargetMode="External"/><Relationship Id="rId56" Type="http://schemas.openxmlformats.org/officeDocument/2006/relationships/hyperlink" Target="https://www.yourpelvicfloor.org/media/posterior-vaginal-wall-and-perineal-body-repair-RV2-1.pdf" TargetMode="External"/><Relationship Id="rId64" Type="http://schemas.openxmlformats.org/officeDocument/2006/relationships/hyperlink" Target="https://www.yourpelvicfloor.org/media/sacrocolpopexy-RV2-1.pdf" TargetMode="External"/><Relationship Id="rId69" Type="http://schemas.openxmlformats.org/officeDocument/2006/relationships/image" Target="media/image32.png"/><Relationship Id="rId77" Type="http://schemas.openxmlformats.org/officeDocument/2006/relationships/image" Target="media/image36.png"/><Relationship Id="rId8" Type="http://schemas.openxmlformats.org/officeDocument/2006/relationships/hyperlink" Target="https://www.yourpelvicfloor.org/media/Bladder_Diary-5.pdf" TargetMode="External"/><Relationship Id="rId51" Type="http://schemas.openxmlformats.org/officeDocument/2006/relationships/image" Target="media/image23.png"/><Relationship Id="rId72" Type="http://schemas.openxmlformats.org/officeDocument/2006/relationships/hyperlink" Target="https://www.yourpelvicfloor.org/media/Transperineal_Pelvic_Floor_Ultrasound.pdf" TargetMode="External"/><Relationship Id="rId80" Type="http://schemas.openxmlformats.org/officeDocument/2006/relationships/hyperlink" Target="https://www.yourpelvicfloor.org/media/uterine-preservation-RV1.pdf" TargetMode="External"/><Relationship Id="rId85" Type="http://schemas.openxmlformats.org/officeDocument/2006/relationships/image" Target="media/image40.png"/><Relationship Id="rId3" Type="http://schemas.openxmlformats.org/officeDocument/2006/relationships/webSettings" Target="webSettings.xml"/><Relationship Id="rId12" Type="http://schemas.openxmlformats.org/officeDocument/2006/relationships/hyperlink" Target="https://www.yourpelvicfloor.org/media/Botulinum_Toxin.pdf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33" Type="http://schemas.openxmlformats.org/officeDocument/2006/relationships/image" Target="media/image14.png"/><Relationship Id="rId38" Type="http://schemas.openxmlformats.org/officeDocument/2006/relationships/hyperlink" Target="https://www.yourpelvicfloor.org/media/Low-Dose_Vaginal_Estrogen_Therapy.pdf" TargetMode="External"/><Relationship Id="rId46" Type="http://schemas.openxmlformats.org/officeDocument/2006/relationships/hyperlink" Target="https://www.yourpelvicfloor.org/media/Non-Surgical_Approaches_to_Managing_Bladder_Problems_V1.pdf" TargetMode="External"/><Relationship Id="rId59" Type="http://schemas.openxmlformats.org/officeDocument/2006/relationships/image" Target="media/image27.png"/><Relationship Id="rId67" Type="http://schemas.openxmlformats.org/officeDocument/2006/relationships/image" Target="media/image31.png"/><Relationship Id="rId20" Type="http://schemas.openxmlformats.org/officeDocument/2006/relationships/hyperlink" Target="https://www.yourpelvicfloor.org/media/Continence_Pads_and_Perineal_Care-new-1.pdf" TargetMode="External"/><Relationship Id="rId41" Type="http://schemas.openxmlformats.org/officeDocument/2006/relationships/image" Target="media/image18.png"/><Relationship Id="rId54" Type="http://schemas.openxmlformats.org/officeDocument/2006/relationships/hyperlink" Target="https://www.yourpelvicfloor.org/media/Percutaneous_Tibial_Nerve_Stimulation_RV1.pdf" TargetMode="External"/><Relationship Id="rId62" Type="http://schemas.openxmlformats.org/officeDocument/2006/relationships/hyperlink" Target="https://www.yourpelvicfloor.org/media/Sacral_Neuromodulation_RV2-2.pdf" TargetMode="External"/><Relationship Id="rId70" Type="http://schemas.openxmlformats.org/officeDocument/2006/relationships/hyperlink" Target="https://www.yourpelvicfloor.org/media/Third_and_Fourth_Degree_Perineal_Tears.pdf" TargetMode="External"/><Relationship Id="rId75" Type="http://schemas.openxmlformats.org/officeDocument/2006/relationships/image" Target="media/image35.png"/><Relationship Id="rId83" Type="http://schemas.openxmlformats.org/officeDocument/2006/relationships/image" Target="media/image39.png"/><Relationship Id="rId88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https://www.yourpelvicfloor.org/media/anterior-vaginal-wall-repair-RV2-2-1.pdf" TargetMode="Externa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hyperlink" Target="https://www.yourpelvicfloor.org/media/Fecal_Incontinence.pdf" TargetMode="External"/><Relationship Id="rId36" Type="http://schemas.openxmlformats.org/officeDocument/2006/relationships/hyperlink" Target="https://www.yourpelvicfloor.org/media/labiaplasty-V1-3.pdf" TargetMode="External"/><Relationship Id="rId49" Type="http://schemas.openxmlformats.org/officeDocument/2006/relationships/image" Target="media/image22.png"/><Relationship Id="rId57" Type="http://schemas.openxmlformats.org/officeDocument/2006/relationships/image" Target="media/image26.png"/><Relationship Id="rId10" Type="http://schemas.openxmlformats.org/officeDocument/2006/relationships/hyperlink" Target="https://www.yourpelvicfloor.org/media/Bladder_Training_RV1-3.pdf" TargetMode="External"/><Relationship Id="rId31" Type="http://schemas.openxmlformats.org/officeDocument/2006/relationships/image" Target="media/image13.png"/><Relationship Id="rId44" Type="http://schemas.openxmlformats.org/officeDocument/2006/relationships/hyperlink" Target="https://www.yourpelvicfloor.org/media/Nocturia_Leaflet_V1.pdf" TargetMode="External"/><Relationship Id="rId52" Type="http://schemas.openxmlformats.org/officeDocument/2006/relationships/hyperlink" Target="https://www.yourpelvicfloor.org/media/Pelvic_Organ_Prolapse_RV3.pdf" TargetMode="External"/><Relationship Id="rId60" Type="http://schemas.openxmlformats.org/officeDocument/2006/relationships/hyperlink" Target="https://www.yourpelvicfloor.org/media/Rectovaginal_Fistula.pdf" TargetMode="External"/><Relationship Id="rId65" Type="http://schemas.openxmlformats.org/officeDocument/2006/relationships/image" Target="media/image30.png"/><Relationship Id="rId73" Type="http://schemas.openxmlformats.org/officeDocument/2006/relationships/image" Target="media/image34.png"/><Relationship Id="rId78" Type="http://schemas.openxmlformats.org/officeDocument/2006/relationships/hyperlink" Target="https://www.yourpelvicfloor.org/media/Urodynamics_RV1.pdf" TargetMode="External"/><Relationship Id="rId81" Type="http://schemas.openxmlformats.org/officeDocument/2006/relationships/image" Target="media/image38.png"/><Relationship Id="rId86" Type="http://schemas.openxmlformats.org/officeDocument/2006/relationships/hyperlink" Target="https://www.yourpelvicfloor.org/media/Vaginal_Pessary_for_Pelvic_Organ_Prolapse_RV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076</Words>
  <Characters>613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Urogynecology Association (IUGA)       patient information resources – yourpelvicfloor.org</dc:title>
  <dc:subject/>
  <dc:creator>ROSS, Catherine (FRIMLEY HEALTH NHS FOUNDATION TRUST)</dc:creator>
  <cp:keywords/>
  <dc:description/>
  <cp:lastModifiedBy>ROSS, Catherine (FRIMLEY HEALTH NHS FOUNDATION TRUST)</cp:lastModifiedBy>
  <cp:revision>2</cp:revision>
  <dcterms:created xsi:type="dcterms:W3CDTF">2021-09-15T16:36:00Z</dcterms:created>
  <dcterms:modified xsi:type="dcterms:W3CDTF">2021-09-15T16:36:00Z</dcterms:modified>
</cp:coreProperties>
</file>